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3CED3" w14:textId="23F23CFA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"/>
        </w:rPr>
      </w:pPr>
      <w:r w:rsidRPr="004508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"/>
        </w:rPr>
        <w:t>About US</w:t>
      </w:r>
    </w:p>
    <w:p w14:paraId="06E08A57" w14:textId="79EA2FAC" w:rsid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CV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. </w:t>
      </w:r>
      <w:proofErr w:type="spellStart"/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Gumilang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T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ani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B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ersama is a company founded in </w:t>
      </w:r>
      <w:proofErr w:type="spellStart"/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Situbondo</w:t>
      </w:r>
      <w:proofErr w:type="spellEnd"/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, East Java, Indonesia. Our company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focuses on 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agricultural products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.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The company saw strong demand from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the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overseas market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, such as coconut fiber, coconut shell, coconut broomstick, ginger, </w:t>
      </w:r>
      <w:proofErr w:type="spellStart"/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Tumeric</w:t>
      </w:r>
      <w:proofErr w:type="spellEnd"/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, and tobacco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. We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,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together with farmers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,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will offer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products that the world needs with high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-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quality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processed without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adding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chemicals and environmentally friendly.</w:t>
      </w:r>
    </w:p>
    <w:p w14:paraId="6EA00E7D" w14:textId="77777777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</w:p>
    <w:p w14:paraId="7373C755" w14:textId="77777777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  <w:proofErr w:type="gramStart"/>
      <w:r w:rsidRPr="004508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"/>
        </w:rPr>
        <w:t xml:space="preserve">VISION 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:</w:t>
      </w:r>
      <w:proofErr w:type="gramEnd"/>
    </w:p>
    <w:p w14:paraId="3BB30905" w14:textId="1EC04398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1. Develop and promote trade in the agricultural sector and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positively impact the Indonesian economy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.</w:t>
      </w:r>
    </w:p>
    <w:p w14:paraId="5E6DCDB8" w14:textId="4BCECD24" w:rsid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2.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to 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creat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e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mutually supportive cooperation between suppliers, producers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,</w:t>
      </w: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and consumers.</w:t>
      </w:r>
    </w:p>
    <w:p w14:paraId="57A0AAF4" w14:textId="77777777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</w:p>
    <w:p w14:paraId="357A01EF" w14:textId="77777777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"/>
        </w:rPr>
      </w:pPr>
      <w:proofErr w:type="gramStart"/>
      <w:r w:rsidRPr="0045087C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  <w:lang w:val="en"/>
        </w:rPr>
        <w:t>MISSION :</w:t>
      </w:r>
      <w:proofErr w:type="gramEnd"/>
    </w:p>
    <w:p w14:paraId="40CB2AE0" w14:textId="06E87792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1. Produce good quality products to compete in the international market</w:t>
      </w:r>
    </w:p>
    <w:p w14:paraId="4D38A2A6" w14:textId="3E93F54A" w:rsidR="0045087C" w:rsidRPr="0045087C" w:rsidRDefault="0045087C" w:rsidP="0045087C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45087C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2. Committed to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improving the level of service for consumers continuously</w:t>
      </w:r>
    </w:p>
    <w:p w14:paraId="657E9366" w14:textId="4D35ED27" w:rsidR="009D12E7" w:rsidRDefault="009D12E7" w:rsidP="0045087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2A214E" w14:textId="77777777" w:rsidR="0045087C" w:rsidRPr="0045087C" w:rsidRDefault="0045087C" w:rsidP="0045087C">
      <w:pPr>
        <w:pStyle w:val="HTMLPreformatted"/>
        <w:shd w:val="clear" w:color="auto" w:fill="F8F9FA"/>
        <w:spacing w:line="276" w:lineRule="auto"/>
        <w:rPr>
          <w:rStyle w:val="y2iqfc"/>
          <w:rFonts w:ascii="Times New Roman" w:hAnsi="Times New Roman" w:cs="Times New Roman"/>
          <w:b/>
          <w:bCs/>
          <w:color w:val="202124"/>
          <w:sz w:val="24"/>
          <w:szCs w:val="24"/>
          <w:lang w:val="en"/>
        </w:rPr>
      </w:pPr>
      <w:r w:rsidRPr="0045087C">
        <w:rPr>
          <w:rStyle w:val="y2iqfc"/>
          <w:rFonts w:ascii="Times New Roman" w:hAnsi="Times New Roman" w:cs="Times New Roman"/>
          <w:b/>
          <w:bCs/>
          <w:color w:val="202124"/>
          <w:sz w:val="24"/>
          <w:szCs w:val="24"/>
          <w:lang w:val="en"/>
        </w:rPr>
        <w:t>Our priority:</w:t>
      </w:r>
    </w:p>
    <w:p w14:paraId="504C8560" w14:textId="12D48D1A" w:rsidR="0045087C" w:rsidRPr="0045087C" w:rsidRDefault="0045087C" w:rsidP="0045087C">
      <w:pPr>
        <w:pStyle w:val="HTMLPreformatted"/>
        <w:shd w:val="clear" w:color="auto" w:fill="F8F9FA"/>
        <w:spacing w:line="276" w:lineRule="auto"/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</w:pPr>
      <w:r w:rsidRPr="0045087C">
        <w:rPr>
          <w:rStyle w:val="y2iqfc"/>
          <w:rFonts w:ascii="Times New Roman" w:hAnsi="Times New Roman" w:cs="Times New Roman"/>
          <w:b/>
          <w:bCs/>
          <w:color w:val="202124"/>
          <w:sz w:val="24"/>
          <w:szCs w:val="24"/>
          <w:lang w:val="en"/>
        </w:rPr>
        <w:t>Quality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: </w:t>
      </w:r>
      <w:r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good 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quality</w:t>
      </w:r>
      <w:r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product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is the </w:t>
      </w:r>
      <w:r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central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aspect </w:t>
      </w:r>
      <w:r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of our company</w:t>
      </w:r>
    </w:p>
    <w:p w14:paraId="22A59E20" w14:textId="77777777" w:rsidR="0045087C" w:rsidRPr="0045087C" w:rsidRDefault="0045087C" w:rsidP="0045087C">
      <w:pPr>
        <w:pStyle w:val="HTMLPreformatted"/>
        <w:shd w:val="clear" w:color="auto" w:fill="F8F9FA"/>
        <w:spacing w:line="276" w:lineRule="auto"/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</w:pPr>
      <w:r w:rsidRPr="0045087C">
        <w:rPr>
          <w:rStyle w:val="y2iqfc"/>
          <w:rFonts w:ascii="Times New Roman" w:hAnsi="Times New Roman" w:cs="Times New Roman"/>
          <w:b/>
          <w:bCs/>
          <w:color w:val="202124"/>
          <w:sz w:val="24"/>
          <w:szCs w:val="24"/>
          <w:lang w:val="en"/>
        </w:rPr>
        <w:t>Commitment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: oriented to provide the best service between suppliers and consumers.</w:t>
      </w:r>
    </w:p>
    <w:p w14:paraId="46AFFAD4" w14:textId="7F35E6BF" w:rsidR="0045087C" w:rsidRPr="0045087C" w:rsidRDefault="0045087C" w:rsidP="0045087C">
      <w:pPr>
        <w:pStyle w:val="HTMLPreformatted"/>
        <w:shd w:val="clear" w:color="auto" w:fill="F8F9FA"/>
        <w:spacing w:line="276" w:lineRule="auto"/>
        <w:rPr>
          <w:rFonts w:ascii="Times New Roman" w:hAnsi="Times New Roman" w:cs="Times New Roman"/>
          <w:color w:val="202124"/>
          <w:sz w:val="24"/>
          <w:szCs w:val="24"/>
        </w:rPr>
      </w:pPr>
      <w:r w:rsidRPr="0045087C">
        <w:rPr>
          <w:rStyle w:val="y2iqfc"/>
          <w:rFonts w:ascii="Times New Roman" w:hAnsi="Times New Roman" w:cs="Times New Roman"/>
          <w:b/>
          <w:bCs/>
          <w:color w:val="202124"/>
          <w:sz w:val="24"/>
          <w:szCs w:val="24"/>
          <w:lang w:val="en"/>
        </w:rPr>
        <w:t>Innovation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: Making continuous improvement</w:t>
      </w:r>
      <w:r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s</w:t>
      </w:r>
      <w:r w:rsidRPr="0045087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in products and services.</w:t>
      </w:r>
    </w:p>
    <w:p w14:paraId="28D7BFC5" w14:textId="51E23874" w:rsidR="0045087C" w:rsidRDefault="0045087C" w:rsidP="0045087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9C98C6" w14:textId="377A22BF" w:rsidR="0045087C" w:rsidRPr="0045087C" w:rsidRDefault="0045087C" w:rsidP="0045087C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5087C">
        <w:rPr>
          <w:rFonts w:ascii="Times New Roman" w:hAnsi="Times New Roman" w:cs="Times New Roman"/>
          <w:b/>
          <w:bCs/>
          <w:sz w:val="24"/>
          <w:szCs w:val="24"/>
        </w:rPr>
        <w:t>Our Team</w:t>
      </w:r>
    </w:p>
    <w:p w14:paraId="1AEA7C8D" w14:textId="77777777" w:rsidR="0045087C" w:rsidRPr="0045087C" w:rsidRDefault="0045087C" w:rsidP="004508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45087C">
        <w:rPr>
          <w:rFonts w:ascii="Times New Roman" w:hAnsi="Times New Roman" w:cs="Times New Roman"/>
        </w:rPr>
        <w:t>Ardi</w:t>
      </w:r>
      <w:proofErr w:type="spellEnd"/>
      <w:r w:rsidRPr="0045087C">
        <w:rPr>
          <w:rFonts w:ascii="Times New Roman" w:hAnsi="Times New Roman" w:cs="Times New Roman"/>
        </w:rPr>
        <w:t xml:space="preserve"> </w:t>
      </w:r>
      <w:proofErr w:type="spellStart"/>
      <w:r w:rsidRPr="0045087C">
        <w:rPr>
          <w:rFonts w:ascii="Times New Roman" w:hAnsi="Times New Roman" w:cs="Times New Roman"/>
        </w:rPr>
        <w:t>febriansyah</w:t>
      </w:r>
      <w:proofErr w:type="spellEnd"/>
      <w:r w:rsidRPr="0045087C">
        <w:rPr>
          <w:rFonts w:ascii="Times New Roman" w:hAnsi="Times New Roman" w:cs="Times New Roman"/>
        </w:rPr>
        <w:t xml:space="preserve"> </w:t>
      </w:r>
    </w:p>
    <w:p w14:paraId="30B8E0B3" w14:textId="77777777" w:rsidR="0045087C" w:rsidRPr="0045087C" w:rsidRDefault="0045087C" w:rsidP="004508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45087C">
        <w:rPr>
          <w:rFonts w:ascii="Times New Roman" w:hAnsi="Times New Roman" w:cs="Times New Roman"/>
        </w:rPr>
        <w:t>Zul</w:t>
      </w:r>
      <w:proofErr w:type="spellEnd"/>
      <w:r w:rsidRPr="0045087C">
        <w:rPr>
          <w:rFonts w:ascii="Times New Roman" w:hAnsi="Times New Roman" w:cs="Times New Roman"/>
        </w:rPr>
        <w:t xml:space="preserve"> </w:t>
      </w:r>
      <w:proofErr w:type="spellStart"/>
      <w:r w:rsidRPr="0045087C">
        <w:rPr>
          <w:rFonts w:ascii="Times New Roman" w:hAnsi="Times New Roman" w:cs="Times New Roman"/>
        </w:rPr>
        <w:t>Fauzi</w:t>
      </w:r>
      <w:proofErr w:type="spellEnd"/>
      <w:r w:rsidRPr="0045087C">
        <w:rPr>
          <w:rFonts w:ascii="Times New Roman" w:hAnsi="Times New Roman" w:cs="Times New Roman"/>
        </w:rPr>
        <w:t xml:space="preserve"> </w:t>
      </w:r>
      <w:proofErr w:type="spellStart"/>
      <w:r w:rsidRPr="0045087C">
        <w:rPr>
          <w:rFonts w:ascii="Times New Roman" w:hAnsi="Times New Roman" w:cs="Times New Roman"/>
        </w:rPr>
        <w:t>Hazmi</w:t>
      </w:r>
      <w:proofErr w:type="spellEnd"/>
    </w:p>
    <w:p w14:paraId="3F9104B3" w14:textId="77777777" w:rsidR="0045087C" w:rsidRPr="0045087C" w:rsidRDefault="0045087C" w:rsidP="004508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Eka Pratama Putri</w:t>
      </w:r>
    </w:p>
    <w:p w14:paraId="314B7E69" w14:textId="77777777" w:rsidR="0045087C" w:rsidRPr="0045087C" w:rsidRDefault="0045087C" w:rsidP="0045087C">
      <w:pPr>
        <w:rPr>
          <w:rFonts w:ascii="Times New Roman" w:hAnsi="Times New Roman" w:cs="Times New Roman"/>
          <w:b/>
          <w:bCs/>
        </w:rPr>
      </w:pPr>
      <w:r w:rsidRPr="0045087C">
        <w:rPr>
          <w:rFonts w:ascii="Times New Roman" w:hAnsi="Times New Roman" w:cs="Times New Roman"/>
          <w:b/>
          <w:bCs/>
        </w:rPr>
        <w:t xml:space="preserve">Product </w:t>
      </w:r>
    </w:p>
    <w:p w14:paraId="71E5DE27" w14:textId="455BF95B" w:rsidR="0045087C" w:rsidRPr="0045087C" w:rsidRDefault="0045087C" w:rsidP="004508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Coconut shell</w:t>
      </w:r>
    </w:p>
    <w:p w14:paraId="08FB5C97" w14:textId="77777777" w:rsidR="0045087C" w:rsidRPr="0045087C" w:rsidRDefault="0045087C" w:rsidP="004508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Coconut fiber</w:t>
      </w:r>
    </w:p>
    <w:p w14:paraId="1BCDCF34" w14:textId="77777777" w:rsidR="0045087C" w:rsidRPr="0045087C" w:rsidRDefault="0045087C" w:rsidP="004508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Coconut Broom</w:t>
      </w:r>
    </w:p>
    <w:p w14:paraId="700B3151" w14:textId="6A6A5945" w:rsidR="0045087C" w:rsidRPr="0045087C" w:rsidRDefault="0045087C" w:rsidP="004508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 xml:space="preserve">Dry </w:t>
      </w:r>
      <w:r w:rsidRPr="0045087C">
        <w:rPr>
          <w:rFonts w:ascii="Times New Roman" w:hAnsi="Times New Roman" w:cs="Times New Roman"/>
        </w:rPr>
        <w:t>Ginger</w:t>
      </w:r>
    </w:p>
    <w:p w14:paraId="0B73DB0D" w14:textId="5CCA9150" w:rsidR="0045087C" w:rsidRPr="0045087C" w:rsidRDefault="0045087C" w:rsidP="004508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 xml:space="preserve">Dry </w:t>
      </w:r>
      <w:r w:rsidRPr="0045087C">
        <w:rPr>
          <w:rFonts w:ascii="Times New Roman" w:hAnsi="Times New Roman" w:cs="Times New Roman"/>
        </w:rPr>
        <w:t>Turmeric</w:t>
      </w:r>
    </w:p>
    <w:p w14:paraId="7A1C33A6" w14:textId="6C15CC7D" w:rsidR="0045087C" w:rsidRPr="0045087C" w:rsidRDefault="0045087C" w:rsidP="004508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Tobacco</w:t>
      </w:r>
    </w:p>
    <w:p w14:paraId="1B52B6DF" w14:textId="77777777" w:rsidR="0045087C" w:rsidRDefault="0045087C" w:rsidP="0045087C"/>
    <w:p w14:paraId="2A4F0B17" w14:textId="77777777" w:rsidR="0045087C" w:rsidRDefault="0045087C" w:rsidP="0045087C"/>
    <w:p w14:paraId="21574748" w14:textId="77777777" w:rsidR="0045087C" w:rsidRDefault="0045087C" w:rsidP="0045087C"/>
    <w:p w14:paraId="06D98D42" w14:textId="77777777" w:rsidR="0045087C" w:rsidRDefault="0045087C" w:rsidP="0045087C"/>
    <w:p w14:paraId="60229D30" w14:textId="2C5653CC" w:rsidR="0045087C" w:rsidRPr="0045087C" w:rsidRDefault="0045087C" w:rsidP="0045087C">
      <w:pPr>
        <w:rPr>
          <w:rFonts w:ascii="Times New Roman" w:hAnsi="Times New Roman" w:cs="Times New Roman"/>
          <w:b/>
          <w:bCs/>
        </w:rPr>
      </w:pPr>
      <w:r w:rsidRPr="0045087C">
        <w:rPr>
          <w:rFonts w:ascii="Times New Roman" w:hAnsi="Times New Roman" w:cs="Times New Roman"/>
          <w:b/>
          <w:bCs/>
        </w:rPr>
        <w:lastRenderedPageBreak/>
        <w:t>Contact us</w:t>
      </w:r>
    </w:p>
    <w:p w14:paraId="6880A233" w14:textId="35774284" w:rsidR="0045087C" w:rsidRPr="0045087C" w:rsidRDefault="0045087C" w:rsidP="0045087C">
      <w:p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Please don</w:t>
      </w:r>
      <w:r w:rsidR="00CA4EBF">
        <w:rPr>
          <w:rFonts w:ascii="Times New Roman" w:hAnsi="Times New Roman" w:cs="Times New Roman"/>
        </w:rPr>
        <w:t>'</w:t>
      </w:r>
      <w:r w:rsidRPr="0045087C">
        <w:rPr>
          <w:rFonts w:ascii="Times New Roman" w:hAnsi="Times New Roman" w:cs="Times New Roman"/>
        </w:rPr>
        <w:t>t hesitate to contact us for requests and other inquiries,</w:t>
      </w:r>
    </w:p>
    <w:p w14:paraId="2AF5127B" w14:textId="33E72DA8" w:rsidR="0045087C" w:rsidRPr="0045087C" w:rsidRDefault="0045087C" w:rsidP="0045087C">
      <w:pPr>
        <w:rPr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>Address</w:t>
      </w:r>
      <w:r w:rsidRPr="0045087C">
        <w:rPr>
          <w:rFonts w:ascii="Times New Roman" w:hAnsi="Times New Roman" w:cs="Times New Roman"/>
        </w:rPr>
        <w:t xml:space="preserve">: KP. </w:t>
      </w:r>
      <w:proofErr w:type="spellStart"/>
      <w:r w:rsidRPr="0045087C">
        <w:rPr>
          <w:rFonts w:ascii="Times New Roman" w:hAnsi="Times New Roman" w:cs="Times New Roman"/>
        </w:rPr>
        <w:t>krajan</w:t>
      </w:r>
      <w:proofErr w:type="spellEnd"/>
      <w:r w:rsidRPr="0045087C">
        <w:rPr>
          <w:rFonts w:ascii="Times New Roman" w:hAnsi="Times New Roman" w:cs="Times New Roman"/>
        </w:rPr>
        <w:t xml:space="preserve"> </w:t>
      </w:r>
      <w:proofErr w:type="spellStart"/>
      <w:r w:rsidRPr="0045087C">
        <w:rPr>
          <w:rFonts w:ascii="Times New Roman" w:hAnsi="Times New Roman" w:cs="Times New Roman"/>
        </w:rPr>
        <w:t>timur</w:t>
      </w:r>
      <w:proofErr w:type="spellEnd"/>
      <w:r w:rsidRPr="0045087C">
        <w:rPr>
          <w:rFonts w:ascii="Times New Roman" w:hAnsi="Times New Roman" w:cs="Times New Roman"/>
        </w:rPr>
        <w:t xml:space="preserve">, RT01/RW003, </w:t>
      </w:r>
      <w:proofErr w:type="spellStart"/>
      <w:r w:rsidRPr="0045087C">
        <w:rPr>
          <w:rFonts w:ascii="Times New Roman" w:hAnsi="Times New Roman" w:cs="Times New Roman"/>
        </w:rPr>
        <w:t>Sumber</w:t>
      </w:r>
      <w:proofErr w:type="spellEnd"/>
      <w:r w:rsidRPr="0045087C">
        <w:rPr>
          <w:rFonts w:ascii="Times New Roman" w:hAnsi="Times New Roman" w:cs="Times New Roman"/>
        </w:rPr>
        <w:t xml:space="preserve"> </w:t>
      </w:r>
      <w:proofErr w:type="spellStart"/>
      <w:r w:rsidRPr="0045087C">
        <w:rPr>
          <w:rFonts w:ascii="Times New Roman" w:hAnsi="Times New Roman" w:cs="Times New Roman"/>
        </w:rPr>
        <w:t>Kolak</w:t>
      </w:r>
      <w:proofErr w:type="spellEnd"/>
      <w:r w:rsidRPr="0045087C">
        <w:rPr>
          <w:rFonts w:ascii="Times New Roman" w:hAnsi="Times New Roman" w:cs="Times New Roman"/>
        </w:rPr>
        <w:t xml:space="preserve">, </w:t>
      </w:r>
      <w:proofErr w:type="spellStart"/>
      <w:r w:rsidRPr="0045087C">
        <w:rPr>
          <w:rFonts w:ascii="Times New Roman" w:hAnsi="Times New Roman" w:cs="Times New Roman"/>
        </w:rPr>
        <w:t>Panarukan</w:t>
      </w:r>
      <w:proofErr w:type="spellEnd"/>
      <w:r w:rsidRPr="0045087C">
        <w:rPr>
          <w:rFonts w:ascii="Times New Roman" w:hAnsi="Times New Roman" w:cs="Times New Roman"/>
        </w:rPr>
        <w:t xml:space="preserve">, </w:t>
      </w:r>
      <w:proofErr w:type="spellStart"/>
      <w:r w:rsidRPr="0045087C">
        <w:rPr>
          <w:rFonts w:ascii="Times New Roman" w:hAnsi="Times New Roman" w:cs="Times New Roman"/>
        </w:rPr>
        <w:t>Situbondo</w:t>
      </w:r>
      <w:proofErr w:type="spellEnd"/>
    </w:p>
    <w:p w14:paraId="16D2BC92" w14:textId="77777777" w:rsidR="0045087C" w:rsidRPr="0045087C" w:rsidRDefault="0045087C" w:rsidP="0045087C">
      <w:pPr>
        <w:rPr>
          <w:rFonts w:ascii="Times New Roman" w:hAnsi="Times New Roman" w:cs="Times New Roman"/>
        </w:rPr>
      </w:pPr>
      <w:proofErr w:type="gramStart"/>
      <w:r w:rsidRPr="0045087C">
        <w:rPr>
          <w:rFonts w:ascii="Times New Roman" w:hAnsi="Times New Roman" w:cs="Times New Roman"/>
        </w:rPr>
        <w:t>Phone :</w:t>
      </w:r>
      <w:proofErr w:type="gramEnd"/>
      <w:r w:rsidRPr="0045087C">
        <w:rPr>
          <w:rFonts w:ascii="Times New Roman" w:hAnsi="Times New Roman" w:cs="Times New Roman"/>
        </w:rPr>
        <w:t xml:space="preserve"> +62 822 3203 1366 ( Eka Pratama Putri)</w:t>
      </w:r>
    </w:p>
    <w:p w14:paraId="2D98F63F" w14:textId="2FDFA40F" w:rsidR="0045087C" w:rsidRPr="0045087C" w:rsidRDefault="0045087C" w:rsidP="0045087C">
      <w:pPr>
        <w:rPr>
          <w:rStyle w:val="Hyperlink"/>
          <w:rFonts w:ascii="Times New Roman" w:hAnsi="Times New Roman" w:cs="Times New Roman"/>
        </w:rPr>
      </w:pPr>
      <w:r w:rsidRPr="0045087C">
        <w:rPr>
          <w:rFonts w:ascii="Times New Roman" w:hAnsi="Times New Roman" w:cs="Times New Roman"/>
        </w:rPr>
        <w:t xml:space="preserve">Email: </w:t>
      </w:r>
      <w:hyperlink r:id="rId5" w:history="1">
        <w:r w:rsidRPr="0045087C">
          <w:rPr>
            <w:rStyle w:val="Hyperlink"/>
            <w:rFonts w:ascii="Times New Roman" w:hAnsi="Times New Roman" w:cs="Times New Roman"/>
          </w:rPr>
          <w:t>goexportaez@gmail.com</w:t>
        </w:r>
      </w:hyperlink>
    </w:p>
    <w:p w14:paraId="31A58F05" w14:textId="376C75CE" w:rsidR="0045087C" w:rsidRPr="00F166E3" w:rsidRDefault="0045087C" w:rsidP="0045087C">
      <w:pPr>
        <w:rPr>
          <w:rStyle w:val="Hyperlink"/>
          <w:rFonts w:ascii="Times New Roman" w:hAnsi="Times New Roman" w:cs="Times New Roman"/>
          <w:sz w:val="24"/>
          <w:szCs w:val="24"/>
        </w:rPr>
      </w:pPr>
    </w:p>
    <w:p w14:paraId="65CDA435" w14:textId="77777777" w:rsidR="008725FA" w:rsidRPr="00F166E3" w:rsidRDefault="00901C10" w:rsidP="008725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66E3">
        <w:rPr>
          <w:rFonts w:ascii="Times New Roman" w:hAnsi="Times New Roman" w:cs="Times New Roman"/>
          <w:b/>
          <w:bCs/>
          <w:sz w:val="24"/>
          <w:szCs w:val="24"/>
        </w:rPr>
        <w:t xml:space="preserve">Coconut Fiber </w:t>
      </w:r>
    </w:p>
    <w:p w14:paraId="1EA4DB59" w14:textId="77777777" w:rsidR="00271925" w:rsidRPr="00F166E3" w:rsidRDefault="00CA4EBF" w:rsidP="00271925">
      <w:pPr>
        <w:pStyle w:val="ListParagraph"/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</w:pPr>
      <w:r w:rsidRPr="00F166E3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Coconut c</w:t>
      </w:r>
      <w:r w:rsidR="00901C10" w:rsidRPr="00F166E3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oir that is processed will produce various products such as fiber called coconut fiber. Coconut fiber</w:t>
      </w:r>
      <w:r w:rsidR="00984871" w:rsidRPr="00F166E3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is a strong fiber</w:t>
      </w:r>
      <w:r w:rsidR="00901C10" w:rsidRPr="00F166E3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, durable</w:t>
      </w:r>
      <w:r w:rsidRPr="00F166E3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>,</w:t>
      </w:r>
      <w:r w:rsidR="00901C10" w:rsidRPr="00F166E3">
        <w:rPr>
          <w:rFonts w:ascii="Times New Roman" w:eastAsia="Times New Roman" w:hAnsi="Times New Roman" w:cs="Times New Roman"/>
          <w:color w:val="202124"/>
          <w:sz w:val="24"/>
          <w:szCs w:val="24"/>
          <w:lang w:val="en"/>
        </w:rPr>
        <w:t xml:space="preserve"> and flexible. It's like being a healthy synthetic unit for decorating homes, cars, etc.</w:t>
      </w:r>
    </w:p>
    <w:p w14:paraId="7269E7FA" w14:textId="370972FD" w:rsidR="00271925" w:rsidRPr="00F166E3" w:rsidRDefault="00271925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F166E3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F166E3">
        <w:rPr>
          <w:rFonts w:ascii="Times New Roman" w:hAnsi="Times New Roman" w:cs="Times New Roman"/>
          <w:sz w:val="24"/>
          <w:szCs w:val="24"/>
        </w:rPr>
        <w:t>: golden brown</w:t>
      </w:r>
    </w:p>
    <w:p w14:paraId="610237E5" w14:textId="77777777" w:rsidR="00271925" w:rsidRPr="00F166E3" w:rsidRDefault="00271925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F166E3">
        <w:rPr>
          <w:rFonts w:ascii="Times New Roman" w:hAnsi="Times New Roman" w:cs="Times New Roman"/>
          <w:sz w:val="24"/>
          <w:szCs w:val="24"/>
        </w:rPr>
        <w:t>Moisture</w:t>
      </w:r>
      <w:r w:rsidRPr="00F166E3">
        <w:rPr>
          <w:rFonts w:ascii="Times New Roman" w:hAnsi="Times New Roman" w:cs="Times New Roman"/>
          <w:sz w:val="24"/>
          <w:szCs w:val="24"/>
        </w:rPr>
        <w:t xml:space="preserve"> </w:t>
      </w:r>
      <w:r w:rsidRPr="00F166E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166E3">
        <w:rPr>
          <w:rFonts w:ascii="Times New Roman" w:hAnsi="Times New Roman" w:cs="Times New Roman"/>
          <w:sz w:val="24"/>
          <w:szCs w:val="24"/>
        </w:rPr>
        <w:t xml:space="preserve"> +- 18 %</w:t>
      </w:r>
    </w:p>
    <w:p w14:paraId="1301EC89" w14:textId="77777777" w:rsidR="00271925" w:rsidRPr="00F166E3" w:rsidRDefault="00271925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66E3">
        <w:rPr>
          <w:rFonts w:ascii="Times New Roman" w:hAnsi="Times New Roman" w:cs="Times New Roman"/>
          <w:sz w:val="24"/>
          <w:szCs w:val="24"/>
        </w:rPr>
        <w:t xml:space="preserve">Length </w:t>
      </w:r>
      <w:r w:rsidRPr="00F166E3">
        <w:rPr>
          <w:rFonts w:ascii="Times New Roman" w:hAnsi="Times New Roman" w:cs="Times New Roman"/>
          <w:sz w:val="24"/>
          <w:szCs w:val="24"/>
        </w:rPr>
        <w:tab/>
        <w:t>: 5-20 cm</w:t>
      </w:r>
    </w:p>
    <w:p w14:paraId="24A97AC5" w14:textId="77777777" w:rsidR="00271925" w:rsidRPr="00F166E3" w:rsidRDefault="00271925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F166E3">
        <w:rPr>
          <w:rFonts w:ascii="Times New Roman" w:hAnsi="Times New Roman" w:cs="Times New Roman"/>
          <w:sz w:val="24"/>
          <w:szCs w:val="24"/>
        </w:rPr>
        <w:t>Imputiry</w:t>
      </w:r>
      <w:proofErr w:type="spellEnd"/>
      <w:r w:rsidRPr="00F166E3">
        <w:rPr>
          <w:rFonts w:ascii="Times New Roman" w:hAnsi="Times New Roman" w:cs="Times New Roman"/>
          <w:sz w:val="24"/>
          <w:szCs w:val="24"/>
        </w:rPr>
        <w:t>: +- 5 %</w:t>
      </w:r>
    </w:p>
    <w:p w14:paraId="36C07601" w14:textId="77777777" w:rsidR="00271925" w:rsidRPr="00F166E3" w:rsidRDefault="00271925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F166E3">
        <w:rPr>
          <w:rFonts w:ascii="Times New Roman" w:hAnsi="Times New Roman" w:cs="Times New Roman"/>
          <w:sz w:val="24"/>
          <w:szCs w:val="24"/>
        </w:rPr>
        <w:t>Packag</w:t>
      </w:r>
      <w:r w:rsidRPr="00F166E3">
        <w:rPr>
          <w:rFonts w:ascii="Times New Roman" w:hAnsi="Times New Roman" w:cs="Times New Roman"/>
          <w:sz w:val="24"/>
          <w:szCs w:val="24"/>
        </w:rPr>
        <w:t xml:space="preserve">e </w:t>
      </w:r>
      <w:r w:rsidRPr="00F166E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166E3">
        <w:rPr>
          <w:rFonts w:ascii="Times New Roman" w:hAnsi="Times New Roman" w:cs="Times New Roman"/>
          <w:sz w:val="24"/>
          <w:szCs w:val="24"/>
        </w:rPr>
        <w:t xml:space="preserve"> 95 -110 kg/ball</w:t>
      </w:r>
    </w:p>
    <w:p w14:paraId="55C685E8" w14:textId="107BDB5C" w:rsidR="00271925" w:rsidRDefault="00271925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F166E3">
        <w:rPr>
          <w:rFonts w:ascii="Times New Roman" w:hAnsi="Times New Roman" w:cs="Times New Roman"/>
          <w:sz w:val="24"/>
          <w:szCs w:val="24"/>
        </w:rPr>
        <w:t>Quantity :</w:t>
      </w:r>
      <w:proofErr w:type="gramEnd"/>
      <w:r w:rsidRPr="00F166E3">
        <w:rPr>
          <w:rFonts w:ascii="Times New Roman" w:hAnsi="Times New Roman" w:cs="Times New Roman"/>
          <w:sz w:val="24"/>
          <w:szCs w:val="24"/>
        </w:rPr>
        <w:t xml:space="preserve"> +- 197 ball/ container 40 HC</w:t>
      </w:r>
    </w:p>
    <w:p w14:paraId="24C8B9FC" w14:textId="77777777" w:rsidR="00552F57" w:rsidRDefault="00552F57" w:rsidP="0027192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1B69C4" w14:textId="2DFBB448" w:rsidR="00552F57" w:rsidRPr="00032EDC" w:rsidRDefault="006A172D" w:rsidP="00552F5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</w:pPr>
      <w:r w:rsidRPr="00032EDC">
        <w:rPr>
          <w:rFonts w:ascii="Times New Roman" w:eastAsia="Times New Roman" w:hAnsi="Times New Roman" w:cs="Times New Roman"/>
          <w:b/>
          <w:bCs/>
          <w:sz w:val="24"/>
          <w:szCs w:val="24"/>
          <w:lang w:val="en"/>
        </w:rPr>
        <w:t>Coconut shell</w:t>
      </w:r>
    </w:p>
    <w:p w14:paraId="66E23EAE" w14:textId="30B89B28" w:rsidR="00D31879" w:rsidRPr="00D31879" w:rsidRDefault="00F81177" w:rsidP="00F81177">
      <w:pPr>
        <w:pStyle w:val="HTMLPreformatted"/>
        <w:shd w:val="clear" w:color="auto" w:fill="F8F9FA"/>
        <w:spacing w:line="276" w:lineRule="auto"/>
        <w:rPr>
          <w:rFonts w:ascii="inherit" w:hAnsi="inherit"/>
          <w:color w:val="202124"/>
          <w:sz w:val="42"/>
          <w:szCs w:val="42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ab/>
      </w:r>
      <w:r w:rsidR="007E23A7" w:rsidRPr="00032EDC">
        <w:rPr>
          <w:rFonts w:ascii="Times New Roman" w:hAnsi="Times New Roman" w:cs="Times New Roman"/>
          <w:sz w:val="24"/>
          <w:szCs w:val="24"/>
          <w:lang w:val="en"/>
        </w:rPr>
        <w:t>The c</w:t>
      </w:r>
      <w:r w:rsidR="006A172D" w:rsidRPr="00032EDC">
        <w:rPr>
          <w:rFonts w:ascii="Times New Roman" w:hAnsi="Times New Roman" w:cs="Times New Roman"/>
          <w:sz w:val="24"/>
          <w:szCs w:val="24"/>
          <w:lang w:val="en"/>
        </w:rPr>
        <w:t xml:space="preserve">oconut shell </w:t>
      </w:r>
      <w:r w:rsidR="002231CB" w:rsidRPr="00032EDC">
        <w:rPr>
          <w:rStyle w:val="Emphasis"/>
          <w:rFonts w:ascii="Times New Roman" w:hAnsi="Times New Roman" w:cs="Times New Roman"/>
          <w:i w:val="0"/>
          <w:iCs w:val="0"/>
          <w:sz w:val="21"/>
          <w:szCs w:val="21"/>
          <w:shd w:val="clear" w:color="auto" w:fill="FFFFFF"/>
        </w:rPr>
        <w:t>is</w:t>
      </w:r>
      <w:r w:rsidR="002231CB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 the </w:t>
      </w:r>
      <w:r w:rsidR="007E23A7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>hard outer</w:t>
      </w:r>
      <w:r w:rsidR="002231CB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part of the coconut fruit.</w:t>
      </w:r>
      <w:r w:rsidR="00A01123" w:rsidRPr="00032EDC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7E23A7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>The </w:t>
      </w:r>
      <w:r w:rsidR="007E23A7" w:rsidRPr="00032EDC">
        <w:rPr>
          <w:rStyle w:val="Emphasis"/>
          <w:rFonts w:ascii="Times New Roman" w:hAnsi="Times New Roman" w:cs="Times New Roman"/>
          <w:i w:val="0"/>
          <w:iCs w:val="0"/>
          <w:sz w:val="21"/>
          <w:szCs w:val="21"/>
          <w:shd w:val="clear" w:color="auto" w:fill="FFFFFF"/>
        </w:rPr>
        <w:t>coconut shell is</w:t>
      </w:r>
      <w:r w:rsidR="007E23A7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> </w:t>
      </w:r>
      <w:r w:rsidR="007E23A7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located </w:t>
      </w:r>
      <w:r w:rsidR="007E23A7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>between the coconut flesh and the </w:t>
      </w:r>
      <w:r w:rsidR="007E23A7" w:rsidRPr="00032EDC">
        <w:rPr>
          <w:rStyle w:val="Emphasis"/>
          <w:rFonts w:ascii="Times New Roman" w:hAnsi="Times New Roman" w:cs="Times New Roman"/>
          <w:i w:val="0"/>
          <w:iCs w:val="0"/>
          <w:sz w:val="21"/>
          <w:szCs w:val="21"/>
          <w:shd w:val="clear" w:color="auto" w:fill="FFFFFF"/>
        </w:rPr>
        <w:t>coconut husk</w:t>
      </w:r>
      <w:r w:rsidR="007E23A7" w:rsidRPr="00032EDC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2455C6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657987" w:rsidRPr="00032EDC">
        <w:rPr>
          <w:rFonts w:ascii="Times New Roman" w:hAnsi="Times New Roman" w:cs="Times New Roman"/>
          <w:sz w:val="23"/>
          <w:szCs w:val="23"/>
          <w:shd w:val="clear" w:color="auto" w:fill="FFFFFF"/>
        </w:rPr>
        <w:t>Coconut shell is widely used for </w:t>
      </w:r>
      <w:hyperlink r:id="rId6" w:tgtFrame="_blank" w:history="1">
        <w:r w:rsidR="00657987" w:rsidRPr="00032EDC">
          <w:rPr>
            <w:rStyle w:val="Hyperlink"/>
            <w:rFonts w:ascii="Times New Roman" w:hAnsi="Times New Roman" w:cs="Times New Roman"/>
            <w:color w:val="auto"/>
            <w:sz w:val="23"/>
            <w:szCs w:val="23"/>
            <w:bdr w:val="none" w:sz="0" w:space="0" w:color="auto" w:frame="1"/>
            <w:shd w:val="clear" w:color="auto" w:fill="FFFFFF"/>
          </w:rPr>
          <w:t>making charcoal</w:t>
        </w:r>
      </w:hyperlink>
      <w:r w:rsidR="00482857">
        <w:rPr>
          <w:rFonts w:ascii="Times New Roman" w:hAnsi="Times New Roman" w:cs="Times New Roman"/>
        </w:rPr>
        <w:tab/>
      </w:r>
      <w:r w:rsidR="00482857">
        <w:rPr>
          <w:rFonts w:ascii="Times New Roman" w:hAnsi="Times New Roman" w:cs="Times New Roman"/>
        </w:rPr>
        <w:tab/>
      </w:r>
      <w:r w:rsidR="00D31879" w:rsidRPr="00F8117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(briquettes) fuel, </w:t>
      </w:r>
      <w:r w:rsidR="0003727C" w:rsidRPr="00F8117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decoration and </w:t>
      </w:r>
      <w:r w:rsidR="00D31879" w:rsidRPr="00F81177">
        <w:rPr>
          <w:rFonts w:ascii="Times New Roman" w:hAnsi="Times New Roman" w:cs="Times New Roman"/>
          <w:color w:val="202124"/>
          <w:sz w:val="24"/>
          <w:szCs w:val="24"/>
          <w:lang w:val="en"/>
        </w:rPr>
        <w:t>souvenirs.</w:t>
      </w:r>
    </w:p>
    <w:p w14:paraId="59C191EA" w14:textId="008AE0B6" w:rsidR="00E84C2F" w:rsidRDefault="00E84C2F" w:rsidP="00E84C2F">
      <w:pPr>
        <w:spacing w:after="0" w:line="240" w:lineRule="auto"/>
      </w:pPr>
      <w:r>
        <w:t>Raw Material: 100 %</w:t>
      </w:r>
    </w:p>
    <w:p w14:paraId="7207A448" w14:textId="77777777" w:rsidR="00E84C2F" w:rsidRDefault="00E84C2F" w:rsidP="00E84C2F">
      <w:pPr>
        <w:spacing w:after="0" w:line="240" w:lineRule="auto"/>
      </w:pPr>
      <w:proofErr w:type="spellStart"/>
      <w:r>
        <w:t>Colour</w:t>
      </w:r>
      <w:proofErr w:type="spellEnd"/>
      <w:r>
        <w:tab/>
      </w:r>
      <w:r>
        <w:tab/>
        <w:t>: dark brown, golden brown</w:t>
      </w:r>
    </w:p>
    <w:p w14:paraId="2A365C0A" w14:textId="77777777" w:rsidR="00E84C2F" w:rsidRDefault="00E84C2F" w:rsidP="00E84C2F">
      <w:pPr>
        <w:spacing w:after="0" w:line="240" w:lineRule="auto"/>
      </w:pPr>
      <w:r>
        <w:t>Moisture</w:t>
      </w:r>
      <w:r>
        <w:tab/>
        <w:t>: 5-7 %</w:t>
      </w:r>
    </w:p>
    <w:p w14:paraId="0275A51B" w14:textId="77777777" w:rsidR="00E84C2F" w:rsidRDefault="00E84C2F" w:rsidP="00E84C2F">
      <w:pPr>
        <w:spacing w:after="0" w:line="240" w:lineRule="auto"/>
      </w:pPr>
      <w:r>
        <w:t xml:space="preserve">Package </w:t>
      </w:r>
      <w:r>
        <w:tab/>
        <w:t>: 95 -110 kg/ball</w:t>
      </w:r>
    </w:p>
    <w:p w14:paraId="764BBC7F" w14:textId="77777777" w:rsidR="00E84C2F" w:rsidRDefault="00E84C2F" w:rsidP="00E84C2F">
      <w:pPr>
        <w:spacing w:after="0" w:line="240" w:lineRule="auto"/>
      </w:pPr>
      <w:r>
        <w:t xml:space="preserve">Quantity </w:t>
      </w:r>
      <w:r>
        <w:tab/>
        <w:t>: +- 197 ball/ container 40 HC</w:t>
      </w:r>
    </w:p>
    <w:p w14:paraId="15ECE07A" w14:textId="77777777" w:rsidR="00A12C7D" w:rsidRDefault="00A12C7D" w:rsidP="00E84C2F">
      <w:pPr>
        <w:spacing w:after="0" w:line="240" w:lineRule="auto"/>
      </w:pPr>
    </w:p>
    <w:p w14:paraId="2766954A" w14:textId="77777777" w:rsidR="00E40F65" w:rsidRDefault="00763BD8" w:rsidP="00E40F65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763BD8">
        <w:rPr>
          <w:b/>
          <w:bCs/>
        </w:rPr>
        <w:t xml:space="preserve">Coconut </w:t>
      </w:r>
      <w:r w:rsidR="00C56A3A">
        <w:rPr>
          <w:b/>
          <w:bCs/>
        </w:rPr>
        <w:t>leaf</w:t>
      </w:r>
      <w:r w:rsidRPr="00763BD8">
        <w:rPr>
          <w:b/>
          <w:bCs/>
        </w:rPr>
        <w:t xml:space="preserve"> stick</w:t>
      </w:r>
    </w:p>
    <w:p w14:paraId="5B33C02C" w14:textId="6C85C1C8" w:rsidR="000F6CDC" w:rsidRPr="00E334C0" w:rsidRDefault="000F6CDC" w:rsidP="00E40F65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</w:rPr>
      </w:pPr>
      <w:r w:rsidRPr="00E334C0">
        <w:rPr>
          <w:rFonts w:ascii="Times New Roman" w:hAnsi="Times New Roman" w:cs="Times New Roman"/>
          <w:sz w:val="24"/>
          <w:szCs w:val="24"/>
          <w:lang w:val="en"/>
        </w:rPr>
        <w:t>Coconut leaf sticks have many benefits</w:t>
      </w:r>
      <w:r w:rsidR="009C0FE6" w:rsidRPr="00E334C0">
        <w:rPr>
          <w:rFonts w:ascii="Times New Roman" w:hAnsi="Times New Roman" w:cs="Times New Roman"/>
          <w:sz w:val="24"/>
          <w:szCs w:val="24"/>
          <w:lang w:val="en"/>
        </w:rPr>
        <w:t>,</w:t>
      </w:r>
      <w:r w:rsidR="0071039D" w:rsidRPr="00E334C0">
        <w:rPr>
          <w:rFonts w:ascii="Times New Roman" w:hAnsi="Times New Roman" w:cs="Times New Roman"/>
          <w:sz w:val="24"/>
          <w:szCs w:val="24"/>
          <w:lang w:val="en"/>
        </w:rPr>
        <w:t xml:space="preserve"> such as </w:t>
      </w:r>
      <w:r w:rsidRPr="00E334C0">
        <w:rPr>
          <w:rFonts w:ascii="Times New Roman" w:hAnsi="Times New Roman" w:cs="Times New Roman"/>
          <w:sz w:val="24"/>
          <w:szCs w:val="24"/>
          <w:lang w:val="en"/>
        </w:rPr>
        <w:t>broom sticks</w:t>
      </w:r>
      <w:r w:rsidR="007F4864">
        <w:rPr>
          <w:rFonts w:ascii="Times New Roman" w:hAnsi="Times New Roman" w:cs="Times New Roman"/>
          <w:sz w:val="24"/>
          <w:szCs w:val="24"/>
          <w:lang w:val="en"/>
        </w:rPr>
        <w:t>.</w:t>
      </w:r>
      <w:r w:rsidR="00E334C0" w:rsidRPr="00E334C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E334C0" w:rsidRPr="00E334C0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It can be used to clean the wet floors </w:t>
      </w:r>
      <w:r w:rsidR="007F4864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and </w:t>
      </w:r>
      <w:r w:rsidR="00E334C0" w:rsidRPr="00E334C0">
        <w:rPr>
          <w:rFonts w:ascii="Times New Roman" w:hAnsi="Times New Roman" w:cs="Times New Roman"/>
          <w:sz w:val="21"/>
          <w:szCs w:val="21"/>
          <w:shd w:val="clear" w:color="auto" w:fill="FFFFFF"/>
        </w:rPr>
        <w:t>toilet floors rooms</w:t>
      </w:r>
      <w:r w:rsidR="009C0FE6" w:rsidRPr="00E334C0">
        <w:rPr>
          <w:rFonts w:ascii="Times New Roman" w:hAnsi="Times New Roman" w:cs="Times New Roman"/>
          <w:sz w:val="24"/>
          <w:szCs w:val="24"/>
          <w:lang w:val="en"/>
        </w:rPr>
        <w:t>;</w:t>
      </w:r>
      <w:r w:rsidRPr="00E334C0">
        <w:rPr>
          <w:rFonts w:ascii="Times New Roman" w:hAnsi="Times New Roman" w:cs="Times New Roman"/>
          <w:sz w:val="24"/>
          <w:szCs w:val="24"/>
          <w:lang w:val="en"/>
        </w:rPr>
        <w:t xml:space="preserve"> coconut leaf sticks can also be used for other house needs</w:t>
      </w:r>
      <w:r w:rsidR="007F4864">
        <w:rPr>
          <w:rFonts w:ascii="Times New Roman" w:hAnsi="Times New Roman" w:cs="Times New Roman"/>
          <w:sz w:val="24"/>
          <w:szCs w:val="24"/>
          <w:lang w:val="en"/>
        </w:rPr>
        <w:t xml:space="preserve"> like</w:t>
      </w:r>
      <w:r w:rsidRPr="00E334C0">
        <w:rPr>
          <w:rFonts w:ascii="Times New Roman" w:hAnsi="Times New Roman" w:cs="Times New Roman"/>
          <w:sz w:val="24"/>
          <w:szCs w:val="24"/>
          <w:lang w:val="en"/>
        </w:rPr>
        <w:t xml:space="preserve"> plates, fruit baskets, vase</w:t>
      </w:r>
      <w:r w:rsidR="00846984" w:rsidRPr="00E334C0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845D0C" w:rsidRPr="00E334C0">
        <w:rPr>
          <w:rFonts w:ascii="Times New Roman" w:hAnsi="Times New Roman" w:cs="Times New Roman"/>
          <w:sz w:val="24"/>
          <w:szCs w:val="24"/>
          <w:lang w:val="en"/>
        </w:rPr>
        <w:t>,</w:t>
      </w:r>
      <w:r w:rsidRPr="00E334C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845D0C" w:rsidRPr="00E334C0">
        <w:rPr>
          <w:rFonts w:ascii="Times New Roman" w:hAnsi="Times New Roman" w:cs="Times New Roman"/>
          <w:sz w:val="24"/>
          <w:szCs w:val="24"/>
          <w:lang w:val="en"/>
        </w:rPr>
        <w:t>and other craft</w:t>
      </w:r>
      <w:r w:rsidR="007F4864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845D0C" w:rsidRPr="00E334C0"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6F58C2CB" w14:textId="6B6042C1" w:rsidR="002C4697" w:rsidRPr="00AF1D4F" w:rsidRDefault="002C4697" w:rsidP="002C4697">
      <w:pPr>
        <w:pStyle w:val="ListParagraph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A7C3F" w14:textId="77777777" w:rsidR="005C078F" w:rsidRPr="00AF1D4F" w:rsidRDefault="005C078F" w:rsidP="005C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1D4F">
        <w:rPr>
          <w:rFonts w:ascii="Times New Roman" w:hAnsi="Times New Roman" w:cs="Times New Roman"/>
          <w:sz w:val="24"/>
          <w:szCs w:val="24"/>
        </w:rPr>
        <w:t xml:space="preserve">Raw </w:t>
      </w:r>
      <w:r w:rsidRPr="00AF1D4F">
        <w:rPr>
          <w:rFonts w:ascii="Times New Roman" w:hAnsi="Times New Roman" w:cs="Times New Roman"/>
          <w:sz w:val="24"/>
          <w:szCs w:val="24"/>
        </w:rPr>
        <w:tab/>
      </w:r>
      <w:r w:rsidRPr="00AF1D4F">
        <w:rPr>
          <w:rFonts w:ascii="Times New Roman" w:hAnsi="Times New Roman" w:cs="Times New Roman"/>
          <w:sz w:val="24"/>
          <w:szCs w:val="24"/>
        </w:rPr>
        <w:tab/>
        <w:t>: 100 %</w:t>
      </w:r>
    </w:p>
    <w:p w14:paraId="2A1D40A0" w14:textId="77777777" w:rsidR="005C078F" w:rsidRPr="00AF1D4F" w:rsidRDefault="005C078F" w:rsidP="005C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F1D4F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AF1D4F">
        <w:rPr>
          <w:rFonts w:ascii="Times New Roman" w:hAnsi="Times New Roman" w:cs="Times New Roman"/>
          <w:sz w:val="24"/>
          <w:szCs w:val="24"/>
        </w:rPr>
        <w:tab/>
      </w:r>
      <w:r w:rsidRPr="00AF1D4F">
        <w:rPr>
          <w:rFonts w:ascii="Times New Roman" w:hAnsi="Times New Roman" w:cs="Times New Roman"/>
          <w:sz w:val="24"/>
          <w:szCs w:val="24"/>
        </w:rPr>
        <w:tab/>
        <w:t>: yellow, brown</w:t>
      </w:r>
    </w:p>
    <w:p w14:paraId="3F44F565" w14:textId="77777777" w:rsidR="005C078F" w:rsidRPr="00AF1D4F" w:rsidRDefault="005C078F" w:rsidP="005C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1D4F">
        <w:rPr>
          <w:rFonts w:ascii="Times New Roman" w:hAnsi="Times New Roman" w:cs="Times New Roman"/>
          <w:sz w:val="24"/>
          <w:szCs w:val="24"/>
        </w:rPr>
        <w:t>Moisture</w:t>
      </w:r>
      <w:r w:rsidRPr="00AF1D4F">
        <w:rPr>
          <w:rFonts w:ascii="Times New Roman" w:hAnsi="Times New Roman" w:cs="Times New Roman"/>
          <w:sz w:val="24"/>
          <w:szCs w:val="24"/>
        </w:rPr>
        <w:tab/>
        <w:t>: dry 5 -7 %</w:t>
      </w:r>
    </w:p>
    <w:p w14:paraId="5387082B" w14:textId="77777777" w:rsidR="005C078F" w:rsidRPr="00AF1D4F" w:rsidRDefault="005C078F" w:rsidP="005C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1D4F">
        <w:rPr>
          <w:rFonts w:ascii="Times New Roman" w:hAnsi="Times New Roman" w:cs="Times New Roman"/>
          <w:sz w:val="24"/>
          <w:szCs w:val="24"/>
        </w:rPr>
        <w:t xml:space="preserve">Length </w:t>
      </w:r>
      <w:r w:rsidRPr="00AF1D4F">
        <w:rPr>
          <w:rFonts w:ascii="Times New Roman" w:hAnsi="Times New Roman" w:cs="Times New Roman"/>
          <w:sz w:val="24"/>
          <w:szCs w:val="24"/>
        </w:rPr>
        <w:tab/>
      </w:r>
      <w:r w:rsidRPr="00AF1D4F">
        <w:rPr>
          <w:rFonts w:ascii="Times New Roman" w:hAnsi="Times New Roman" w:cs="Times New Roman"/>
          <w:sz w:val="24"/>
          <w:szCs w:val="24"/>
        </w:rPr>
        <w:tab/>
        <w:t>: 90 – 120 cm</w:t>
      </w:r>
    </w:p>
    <w:p w14:paraId="7E5149B6" w14:textId="77777777" w:rsidR="005C078F" w:rsidRPr="00AF1D4F" w:rsidRDefault="005C078F" w:rsidP="005C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1D4F">
        <w:rPr>
          <w:rFonts w:ascii="Times New Roman" w:hAnsi="Times New Roman" w:cs="Times New Roman"/>
          <w:sz w:val="24"/>
          <w:szCs w:val="24"/>
        </w:rPr>
        <w:t xml:space="preserve">Package </w:t>
      </w:r>
      <w:r w:rsidRPr="00AF1D4F">
        <w:rPr>
          <w:rFonts w:ascii="Times New Roman" w:hAnsi="Times New Roman" w:cs="Times New Roman"/>
          <w:sz w:val="24"/>
          <w:szCs w:val="24"/>
        </w:rPr>
        <w:tab/>
        <w:t>: 45 - 55 kg/ball</w:t>
      </w:r>
    </w:p>
    <w:p w14:paraId="0F85C122" w14:textId="77777777" w:rsidR="005C078F" w:rsidRPr="00AF1D4F" w:rsidRDefault="005C078F" w:rsidP="005C07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1D4F">
        <w:rPr>
          <w:rFonts w:ascii="Times New Roman" w:hAnsi="Times New Roman" w:cs="Times New Roman"/>
          <w:sz w:val="24"/>
          <w:szCs w:val="24"/>
        </w:rPr>
        <w:t xml:space="preserve">Quantity </w:t>
      </w:r>
      <w:r w:rsidRPr="00AF1D4F">
        <w:rPr>
          <w:rFonts w:ascii="Times New Roman" w:hAnsi="Times New Roman" w:cs="Times New Roman"/>
          <w:sz w:val="24"/>
          <w:szCs w:val="24"/>
        </w:rPr>
        <w:tab/>
        <w:t>: +- 400 ball/container 40 HC</w:t>
      </w:r>
    </w:p>
    <w:p w14:paraId="248AEBF5" w14:textId="77777777" w:rsidR="00763BD8" w:rsidRDefault="00763BD8" w:rsidP="00763BD8">
      <w:pPr>
        <w:pStyle w:val="ListParagraph"/>
        <w:spacing w:after="0" w:line="240" w:lineRule="auto"/>
        <w:rPr>
          <w:b/>
          <w:bCs/>
        </w:rPr>
      </w:pPr>
    </w:p>
    <w:p w14:paraId="28899CFF" w14:textId="77777777" w:rsidR="006A7A3E" w:rsidRDefault="006A7A3E" w:rsidP="006A7A3E">
      <w:pPr>
        <w:spacing w:after="0" w:line="240" w:lineRule="auto"/>
        <w:rPr>
          <w:b/>
          <w:bCs/>
        </w:rPr>
      </w:pPr>
    </w:p>
    <w:p w14:paraId="5F8E79A6" w14:textId="77777777" w:rsidR="006A7A3E" w:rsidRDefault="006A7A3E" w:rsidP="006A7A3E">
      <w:pPr>
        <w:spacing w:after="0" w:line="240" w:lineRule="auto"/>
        <w:rPr>
          <w:b/>
          <w:bCs/>
        </w:rPr>
      </w:pPr>
    </w:p>
    <w:p w14:paraId="481A5370" w14:textId="0C20502D" w:rsidR="005C078F" w:rsidRPr="006A7A3E" w:rsidRDefault="00AF1D4F" w:rsidP="006A7A3E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6A7A3E">
        <w:rPr>
          <w:b/>
          <w:bCs/>
        </w:rPr>
        <w:lastRenderedPageBreak/>
        <w:t>Dry Ginger</w:t>
      </w:r>
    </w:p>
    <w:p w14:paraId="39DD7B5C" w14:textId="4C14842F" w:rsidR="00DB1D17" w:rsidRDefault="006A7A3E" w:rsidP="00DB1D17">
      <w:pPr>
        <w:pStyle w:val="HTMLPreformatted"/>
        <w:shd w:val="clear" w:color="auto" w:fill="F8F9FA"/>
        <w:spacing w:line="360" w:lineRule="auto"/>
        <w:rPr>
          <w:rFonts w:ascii="Times New Roman" w:hAnsi="Times New Roman" w:cs="Times New Roman"/>
          <w:color w:val="202124"/>
          <w:sz w:val="24"/>
          <w:szCs w:val="24"/>
          <w:lang w:val="en"/>
        </w:rPr>
      </w:pPr>
      <w:r w:rsidRPr="006A7A3E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Ginger plants </w:t>
      </w:r>
      <w:r w:rsidR="006542D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are used as herbal medicines, nutritious drinks</w:t>
      </w:r>
      <w:r w:rsidR="003F17CA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,</w:t>
      </w:r>
      <w:r w:rsidR="006542DC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and</w:t>
      </w:r>
      <w:r w:rsidRPr="006A7A3E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cooking spices.</w:t>
      </w:r>
      <w:r w:rsidR="00DB1D17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r w:rsidR="00DB1D17" w:rsidRPr="00DB1D1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The dominant spicy taste felt from ginger is caused by a ketone compound called </w:t>
      </w:r>
      <w:proofErr w:type="spellStart"/>
      <w:r w:rsidR="00DB1D17" w:rsidRPr="00DB1D17">
        <w:rPr>
          <w:rFonts w:ascii="Times New Roman" w:hAnsi="Times New Roman" w:cs="Times New Roman"/>
          <w:color w:val="202124"/>
          <w:sz w:val="24"/>
          <w:szCs w:val="24"/>
          <w:lang w:val="en"/>
        </w:rPr>
        <w:t>zingeron</w:t>
      </w:r>
      <w:proofErr w:type="spellEnd"/>
      <w:r w:rsidR="00DB1D17" w:rsidRPr="00DB1D1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. Ginger belongs to the </w:t>
      </w:r>
      <w:proofErr w:type="spellStart"/>
      <w:r w:rsidR="00DB1D17" w:rsidRPr="00DB1D17">
        <w:rPr>
          <w:rFonts w:ascii="Times New Roman" w:hAnsi="Times New Roman" w:cs="Times New Roman"/>
          <w:color w:val="202124"/>
          <w:sz w:val="24"/>
          <w:szCs w:val="24"/>
          <w:lang w:val="en"/>
        </w:rPr>
        <w:t>Zingiberaceae</w:t>
      </w:r>
      <w:proofErr w:type="spellEnd"/>
      <w:r w:rsidR="00DB1D17" w:rsidRPr="00DB1D1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family</w:t>
      </w:r>
      <w:r w:rsidR="004A104B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. </w:t>
      </w:r>
    </w:p>
    <w:p w14:paraId="5FDE5420" w14:textId="77777777" w:rsidR="00804A87" w:rsidRPr="00804A87" w:rsidRDefault="00804A87" w:rsidP="00804A87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804A87">
        <w:rPr>
          <w:rFonts w:ascii="Times New Roman" w:hAnsi="Times New Roman" w:cs="Times New Roman"/>
        </w:rPr>
        <w:t>Dryng</w:t>
      </w:r>
      <w:proofErr w:type="spellEnd"/>
      <w:r w:rsidRPr="00804A87">
        <w:rPr>
          <w:rFonts w:ascii="Times New Roman" w:hAnsi="Times New Roman" w:cs="Times New Roman"/>
        </w:rPr>
        <w:t xml:space="preserve"> Proses</w:t>
      </w:r>
      <w:r w:rsidRPr="00804A87">
        <w:rPr>
          <w:rFonts w:ascii="Times New Roman" w:hAnsi="Times New Roman" w:cs="Times New Roman"/>
        </w:rPr>
        <w:tab/>
        <w:t>: oven</w:t>
      </w:r>
    </w:p>
    <w:p w14:paraId="6F4E3227" w14:textId="77777777" w:rsidR="00804A87" w:rsidRPr="00804A87" w:rsidRDefault="00804A87" w:rsidP="00804A87">
      <w:pPr>
        <w:spacing w:after="0" w:line="240" w:lineRule="auto"/>
        <w:rPr>
          <w:rFonts w:ascii="Times New Roman" w:hAnsi="Times New Roman" w:cs="Times New Roman"/>
        </w:rPr>
      </w:pPr>
      <w:r w:rsidRPr="00804A87">
        <w:rPr>
          <w:rFonts w:ascii="Times New Roman" w:hAnsi="Times New Roman" w:cs="Times New Roman"/>
        </w:rPr>
        <w:t>Moisture</w:t>
      </w:r>
      <w:r w:rsidRPr="00804A87">
        <w:rPr>
          <w:rFonts w:ascii="Times New Roman" w:hAnsi="Times New Roman" w:cs="Times New Roman"/>
        </w:rPr>
        <w:tab/>
        <w:t>: 5-9%</w:t>
      </w:r>
    </w:p>
    <w:p w14:paraId="25E6FCE7" w14:textId="77777777" w:rsidR="00804A87" w:rsidRPr="00804A87" w:rsidRDefault="00804A87" w:rsidP="00804A87">
      <w:pPr>
        <w:spacing w:after="0" w:line="240" w:lineRule="auto"/>
        <w:rPr>
          <w:rFonts w:ascii="Times New Roman" w:hAnsi="Times New Roman" w:cs="Times New Roman"/>
        </w:rPr>
      </w:pPr>
      <w:r w:rsidRPr="00804A87">
        <w:rPr>
          <w:rFonts w:ascii="Times New Roman" w:hAnsi="Times New Roman" w:cs="Times New Roman"/>
        </w:rPr>
        <w:t>Total Ash</w:t>
      </w:r>
      <w:r w:rsidRPr="00804A87">
        <w:rPr>
          <w:rFonts w:ascii="Times New Roman" w:hAnsi="Times New Roman" w:cs="Times New Roman"/>
        </w:rPr>
        <w:tab/>
        <w:t>: 7-9 %</w:t>
      </w:r>
    </w:p>
    <w:p w14:paraId="2980F1C7" w14:textId="77777777" w:rsidR="00804A87" w:rsidRPr="00804A87" w:rsidRDefault="00804A87" w:rsidP="00804A87">
      <w:pPr>
        <w:spacing w:after="0" w:line="240" w:lineRule="auto"/>
        <w:rPr>
          <w:rFonts w:ascii="Times New Roman" w:hAnsi="Times New Roman" w:cs="Times New Roman"/>
        </w:rPr>
      </w:pPr>
      <w:r w:rsidRPr="00804A87">
        <w:rPr>
          <w:rFonts w:ascii="Times New Roman" w:hAnsi="Times New Roman" w:cs="Times New Roman"/>
        </w:rPr>
        <w:t xml:space="preserve">Acid insoluble </w:t>
      </w:r>
      <w:proofErr w:type="gramStart"/>
      <w:r w:rsidRPr="00804A87">
        <w:rPr>
          <w:rFonts w:ascii="Times New Roman" w:hAnsi="Times New Roman" w:cs="Times New Roman"/>
        </w:rPr>
        <w:t>ash :</w:t>
      </w:r>
      <w:proofErr w:type="gramEnd"/>
      <w:r w:rsidRPr="00804A87">
        <w:rPr>
          <w:rFonts w:ascii="Times New Roman" w:hAnsi="Times New Roman" w:cs="Times New Roman"/>
        </w:rPr>
        <w:t xml:space="preserve"> 2-2.5 %</w:t>
      </w:r>
    </w:p>
    <w:p w14:paraId="52C81A30" w14:textId="77777777" w:rsidR="00804A87" w:rsidRDefault="00804A87" w:rsidP="00804A87">
      <w:pPr>
        <w:spacing w:after="0" w:line="240" w:lineRule="auto"/>
        <w:rPr>
          <w:rFonts w:ascii="Times New Roman" w:hAnsi="Times New Roman" w:cs="Times New Roman"/>
        </w:rPr>
      </w:pPr>
      <w:r w:rsidRPr="00804A87">
        <w:rPr>
          <w:rFonts w:ascii="Times New Roman" w:hAnsi="Times New Roman" w:cs="Times New Roman"/>
        </w:rPr>
        <w:t xml:space="preserve">Oil </w:t>
      </w:r>
      <w:proofErr w:type="spellStart"/>
      <w:r w:rsidRPr="00804A87">
        <w:rPr>
          <w:rFonts w:ascii="Times New Roman" w:hAnsi="Times New Roman" w:cs="Times New Roman"/>
        </w:rPr>
        <w:t>Conten</w:t>
      </w:r>
      <w:proofErr w:type="spellEnd"/>
      <w:r w:rsidRPr="00804A87">
        <w:rPr>
          <w:rFonts w:ascii="Times New Roman" w:hAnsi="Times New Roman" w:cs="Times New Roman"/>
        </w:rPr>
        <w:t xml:space="preserve"> </w:t>
      </w:r>
      <w:r w:rsidRPr="00804A87">
        <w:rPr>
          <w:rFonts w:ascii="Times New Roman" w:hAnsi="Times New Roman" w:cs="Times New Roman"/>
        </w:rPr>
        <w:tab/>
        <w:t>: 1-1.8 %</w:t>
      </w:r>
    </w:p>
    <w:p w14:paraId="042098FC" w14:textId="77777777" w:rsidR="00E75A65" w:rsidRDefault="00E75A65" w:rsidP="00E75A65">
      <w:pPr>
        <w:spacing w:after="0" w:line="240" w:lineRule="auto"/>
      </w:pPr>
      <w:r>
        <w:t xml:space="preserve">Impurity </w:t>
      </w:r>
      <w:r>
        <w:tab/>
        <w:t>: 0-2 %</w:t>
      </w:r>
    </w:p>
    <w:p w14:paraId="71999F6F" w14:textId="77777777" w:rsidR="00E75A65" w:rsidRDefault="00E75A65" w:rsidP="00E75A65">
      <w:pPr>
        <w:spacing w:after="0" w:line="240" w:lineRule="auto"/>
      </w:pPr>
      <w:r>
        <w:t>Volatile oil</w:t>
      </w:r>
      <w:r>
        <w:tab/>
        <w:t>: 1.5 ml / 100 gr</w:t>
      </w:r>
    </w:p>
    <w:p w14:paraId="2D8665C1" w14:textId="77777777" w:rsidR="00E75A65" w:rsidRDefault="00E75A65" w:rsidP="00E75A65">
      <w:pPr>
        <w:spacing w:after="0" w:line="240" w:lineRule="auto"/>
      </w:pPr>
      <w:r>
        <w:t>SO2</w:t>
      </w:r>
      <w:r>
        <w:tab/>
      </w:r>
      <w:r>
        <w:tab/>
        <w:t>: 150 ppm max</w:t>
      </w:r>
    </w:p>
    <w:p w14:paraId="17FA5D7B" w14:textId="77777777" w:rsidR="00E75A65" w:rsidRDefault="00E75A65" w:rsidP="00E75A65">
      <w:pPr>
        <w:spacing w:after="0" w:line="240" w:lineRule="auto"/>
      </w:pPr>
      <w:r>
        <w:t xml:space="preserve">Length </w:t>
      </w:r>
      <w:r>
        <w:tab/>
      </w:r>
      <w:r>
        <w:tab/>
        <w:t xml:space="preserve">: </w:t>
      </w:r>
    </w:p>
    <w:p w14:paraId="7AE0EC48" w14:textId="77777777" w:rsidR="00E75A65" w:rsidRDefault="00E75A65" w:rsidP="00E75A65">
      <w:pPr>
        <w:spacing w:after="0" w:line="240" w:lineRule="auto"/>
      </w:pPr>
      <w:r>
        <w:t xml:space="preserve">Package </w:t>
      </w:r>
      <w:r>
        <w:tab/>
        <w:t xml:space="preserve">: +- 50 </w:t>
      </w:r>
      <w:proofErr w:type="gramStart"/>
      <w:r>
        <w:t>ball</w:t>
      </w:r>
      <w:proofErr w:type="gramEnd"/>
      <w:r>
        <w:t>/ +- 70 ball / +- 100 Ball</w:t>
      </w:r>
    </w:p>
    <w:p w14:paraId="21D573A1" w14:textId="77777777" w:rsidR="00E75A65" w:rsidRDefault="00E75A65" w:rsidP="00E75A65">
      <w:pPr>
        <w:spacing w:after="0" w:line="240" w:lineRule="auto"/>
      </w:pPr>
      <w:r>
        <w:t xml:space="preserve">Quantity </w:t>
      </w:r>
      <w:r>
        <w:tab/>
        <w:t xml:space="preserve">: </w:t>
      </w:r>
    </w:p>
    <w:p w14:paraId="2D53D50A" w14:textId="77777777" w:rsidR="00E75A65" w:rsidRPr="00804A87" w:rsidRDefault="00E75A65" w:rsidP="00804A87">
      <w:pPr>
        <w:spacing w:after="0" w:line="240" w:lineRule="auto"/>
        <w:rPr>
          <w:rFonts w:ascii="Times New Roman" w:hAnsi="Times New Roman" w:cs="Times New Roman"/>
        </w:rPr>
      </w:pPr>
    </w:p>
    <w:p w14:paraId="79BCED08" w14:textId="77777777" w:rsidR="00804A87" w:rsidRPr="00DB1D17" w:rsidRDefault="00804A87" w:rsidP="00DB1D17">
      <w:pPr>
        <w:pStyle w:val="HTMLPreformatted"/>
        <w:shd w:val="clear" w:color="auto" w:fill="F8F9FA"/>
        <w:spacing w:line="360" w:lineRule="auto"/>
        <w:rPr>
          <w:rFonts w:ascii="Times New Roman" w:hAnsi="Times New Roman" w:cs="Times New Roman"/>
          <w:color w:val="202124"/>
          <w:sz w:val="24"/>
          <w:szCs w:val="24"/>
        </w:rPr>
      </w:pPr>
    </w:p>
    <w:p w14:paraId="5D050559" w14:textId="472033D2" w:rsidR="006A7A3E" w:rsidRDefault="00804A87" w:rsidP="00804A87">
      <w:pPr>
        <w:pStyle w:val="HTMLPreformatted"/>
        <w:numPr>
          <w:ilvl w:val="0"/>
          <w:numId w:val="3"/>
        </w:numPr>
        <w:shd w:val="clear" w:color="auto" w:fill="F8F9FA"/>
        <w:spacing w:line="540" w:lineRule="atLeast"/>
        <w:rPr>
          <w:rFonts w:ascii="Times New Roman" w:hAnsi="Times New Roman" w:cs="Times New Roman"/>
          <w:color w:val="202124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202124"/>
          <w:sz w:val="24"/>
          <w:szCs w:val="24"/>
        </w:rPr>
        <w:t>Tumeric</w:t>
      </w:r>
      <w:proofErr w:type="spellEnd"/>
    </w:p>
    <w:p w14:paraId="598FDFDD" w14:textId="4FBE65EE" w:rsidR="00677737" w:rsidRPr="00677737" w:rsidRDefault="006C7FC6" w:rsidP="00677737">
      <w:pPr>
        <w:pStyle w:val="HTMLPreformatted"/>
        <w:shd w:val="clear" w:color="auto" w:fill="F8F9FA"/>
        <w:spacing w:line="276" w:lineRule="auto"/>
        <w:rPr>
          <w:rFonts w:ascii="Times New Roman" w:hAnsi="Times New Roman" w:cs="Times New Roman"/>
          <w:color w:val="202124"/>
          <w:sz w:val="24"/>
          <w:szCs w:val="24"/>
        </w:rPr>
      </w:pPr>
      <w:r w:rsidRPr="00677737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T</w:t>
      </w:r>
      <w:r w:rsidR="005F5D13" w:rsidRPr="00677737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urmeric is a spice commonly used in cooking in Asian countries.</w:t>
      </w:r>
      <w:r w:rsidR="00AD0D5C" w:rsidRPr="00677737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r w:rsidR="000739C3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B</w:t>
      </w:r>
      <w:r w:rsidR="00B110DF" w:rsidRPr="00677737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eside</w:t>
      </w:r>
      <w:r w:rsidR="000739C3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s that, turmeric can also</w:t>
      </w:r>
      <w:r w:rsidR="00B110DF" w:rsidRPr="00677737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 </w:t>
      </w:r>
      <w:r w:rsidR="00633ED1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be used as herbal medicine that benefits</w:t>
      </w:r>
      <w:r w:rsidR="00B110DF" w:rsidRPr="0067773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health.</w:t>
      </w:r>
      <w:r w:rsidR="00AD0D5C" w:rsidRPr="00677737">
        <w:rPr>
          <w:rFonts w:ascii="Times New Roman" w:hAnsi="Times New Roman" w:cs="Times New Roman"/>
          <w:color w:val="202124"/>
          <w:sz w:val="24"/>
          <w:szCs w:val="24"/>
        </w:rPr>
        <w:t xml:space="preserve"> </w:t>
      </w:r>
      <w:r w:rsidR="00677737" w:rsidRPr="00677737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In addition, turmeric is also one of the effective natural ingredients to help improve the body's immune function. </w:t>
      </w:r>
      <w:r w:rsidR="002C4180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Turmeric </w:t>
      </w:r>
      <w:r w:rsidR="0018423C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has </w:t>
      </w:r>
      <w:r w:rsidR="00633ED1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a </w:t>
      </w:r>
      <w:r w:rsidR="0018423C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potent </w:t>
      </w:r>
      <w:r w:rsidR="00677737" w:rsidRPr="00677737">
        <w:rPr>
          <w:rFonts w:ascii="Times New Roman" w:hAnsi="Times New Roman" w:cs="Times New Roman"/>
          <w:color w:val="202124"/>
          <w:sz w:val="24"/>
          <w:szCs w:val="24"/>
          <w:lang w:val="en"/>
        </w:rPr>
        <w:t>antioxidant, antiviral</w:t>
      </w:r>
      <w:r w:rsidR="00C956C8">
        <w:rPr>
          <w:rFonts w:ascii="Times New Roman" w:hAnsi="Times New Roman" w:cs="Times New Roman"/>
          <w:color w:val="202124"/>
          <w:sz w:val="24"/>
          <w:szCs w:val="24"/>
          <w:lang w:val="en"/>
        </w:rPr>
        <w:t xml:space="preserve"> agent</w:t>
      </w:r>
      <w:r w:rsidR="00677737" w:rsidRPr="00677737">
        <w:rPr>
          <w:rFonts w:ascii="Times New Roman" w:hAnsi="Times New Roman" w:cs="Times New Roman"/>
          <w:color w:val="202124"/>
          <w:sz w:val="24"/>
          <w:szCs w:val="24"/>
          <w:lang w:val="en"/>
        </w:rPr>
        <w:t>, anti-inflammatory, and antibacterial</w:t>
      </w:r>
      <w:r w:rsidR="00C956C8">
        <w:rPr>
          <w:rFonts w:ascii="Times New Roman" w:hAnsi="Times New Roman" w:cs="Times New Roman"/>
          <w:color w:val="202124"/>
          <w:sz w:val="24"/>
          <w:szCs w:val="24"/>
          <w:lang w:val="en"/>
        </w:rPr>
        <w:t>.</w:t>
      </w:r>
    </w:p>
    <w:p w14:paraId="70544F4B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r w:rsidRPr="004236F5">
        <w:rPr>
          <w:rFonts w:ascii="Times New Roman" w:hAnsi="Times New Roman" w:cs="Times New Roman"/>
        </w:rPr>
        <w:t xml:space="preserve">Drying Process </w:t>
      </w:r>
      <w:r w:rsidRPr="004236F5">
        <w:rPr>
          <w:rFonts w:ascii="Times New Roman" w:hAnsi="Times New Roman" w:cs="Times New Roman"/>
        </w:rPr>
        <w:tab/>
        <w:t>: oven</w:t>
      </w:r>
    </w:p>
    <w:p w14:paraId="6D72ED39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r w:rsidRPr="004236F5">
        <w:rPr>
          <w:rFonts w:ascii="Times New Roman" w:hAnsi="Times New Roman" w:cs="Times New Roman"/>
        </w:rPr>
        <w:t xml:space="preserve">Curcuma </w:t>
      </w:r>
      <w:proofErr w:type="spellStart"/>
      <w:proofErr w:type="gramStart"/>
      <w:r w:rsidRPr="004236F5">
        <w:rPr>
          <w:rFonts w:ascii="Times New Roman" w:hAnsi="Times New Roman" w:cs="Times New Roman"/>
        </w:rPr>
        <w:t>conten</w:t>
      </w:r>
      <w:proofErr w:type="spellEnd"/>
      <w:r w:rsidRPr="004236F5">
        <w:rPr>
          <w:rFonts w:ascii="Times New Roman" w:hAnsi="Times New Roman" w:cs="Times New Roman"/>
        </w:rPr>
        <w:t xml:space="preserve"> :</w:t>
      </w:r>
      <w:proofErr w:type="gramEnd"/>
      <w:r w:rsidRPr="004236F5">
        <w:rPr>
          <w:rFonts w:ascii="Times New Roman" w:hAnsi="Times New Roman" w:cs="Times New Roman"/>
        </w:rPr>
        <w:t xml:space="preserve"> 9-10 %</w:t>
      </w:r>
    </w:p>
    <w:p w14:paraId="6D03A302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236F5">
        <w:rPr>
          <w:rFonts w:ascii="Times New Roman" w:hAnsi="Times New Roman" w:cs="Times New Roman"/>
        </w:rPr>
        <w:t>Colour</w:t>
      </w:r>
      <w:proofErr w:type="spellEnd"/>
      <w:r w:rsidRPr="004236F5">
        <w:rPr>
          <w:rFonts w:ascii="Times New Roman" w:hAnsi="Times New Roman" w:cs="Times New Roman"/>
        </w:rPr>
        <w:tab/>
      </w:r>
      <w:r w:rsidRPr="004236F5">
        <w:rPr>
          <w:rFonts w:ascii="Times New Roman" w:hAnsi="Times New Roman" w:cs="Times New Roman"/>
        </w:rPr>
        <w:tab/>
        <w:t>: yellow to orange</w:t>
      </w:r>
    </w:p>
    <w:p w14:paraId="3F9174F2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r w:rsidRPr="004236F5">
        <w:rPr>
          <w:rFonts w:ascii="Times New Roman" w:hAnsi="Times New Roman" w:cs="Times New Roman"/>
        </w:rPr>
        <w:t>Moisture</w:t>
      </w:r>
      <w:r w:rsidRPr="004236F5">
        <w:rPr>
          <w:rFonts w:ascii="Times New Roman" w:hAnsi="Times New Roman" w:cs="Times New Roman"/>
        </w:rPr>
        <w:tab/>
        <w:t>: 9-11 %</w:t>
      </w:r>
    </w:p>
    <w:p w14:paraId="4A402D13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236F5">
        <w:rPr>
          <w:rFonts w:ascii="Times New Roman" w:hAnsi="Times New Roman" w:cs="Times New Roman"/>
        </w:rPr>
        <w:t>Esential</w:t>
      </w:r>
      <w:proofErr w:type="spellEnd"/>
      <w:r w:rsidRPr="004236F5">
        <w:rPr>
          <w:rFonts w:ascii="Times New Roman" w:hAnsi="Times New Roman" w:cs="Times New Roman"/>
        </w:rPr>
        <w:t xml:space="preserve"> oil </w:t>
      </w:r>
      <w:r w:rsidRPr="004236F5">
        <w:rPr>
          <w:rFonts w:ascii="Times New Roman" w:hAnsi="Times New Roman" w:cs="Times New Roman"/>
        </w:rPr>
        <w:tab/>
        <w:t>: 3-5 %</w:t>
      </w:r>
    </w:p>
    <w:p w14:paraId="1B0DFE7B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r w:rsidRPr="004236F5">
        <w:rPr>
          <w:rFonts w:ascii="Times New Roman" w:hAnsi="Times New Roman" w:cs="Times New Roman"/>
        </w:rPr>
        <w:t xml:space="preserve">Package </w:t>
      </w:r>
      <w:r w:rsidRPr="004236F5">
        <w:rPr>
          <w:rFonts w:ascii="Times New Roman" w:hAnsi="Times New Roman" w:cs="Times New Roman"/>
        </w:rPr>
        <w:tab/>
        <w:t xml:space="preserve">: </w:t>
      </w:r>
    </w:p>
    <w:p w14:paraId="02E88097" w14:textId="77777777" w:rsidR="004236F5" w:rsidRPr="004236F5" w:rsidRDefault="004236F5" w:rsidP="004236F5">
      <w:pPr>
        <w:spacing w:after="0" w:line="240" w:lineRule="auto"/>
        <w:rPr>
          <w:rFonts w:ascii="Times New Roman" w:hAnsi="Times New Roman" w:cs="Times New Roman"/>
        </w:rPr>
      </w:pPr>
      <w:r w:rsidRPr="004236F5">
        <w:rPr>
          <w:rFonts w:ascii="Times New Roman" w:hAnsi="Times New Roman" w:cs="Times New Roman"/>
        </w:rPr>
        <w:t xml:space="preserve">Weight </w:t>
      </w:r>
      <w:r w:rsidRPr="004236F5">
        <w:rPr>
          <w:rFonts w:ascii="Times New Roman" w:hAnsi="Times New Roman" w:cs="Times New Roman"/>
        </w:rPr>
        <w:tab/>
      </w:r>
      <w:r w:rsidRPr="004236F5">
        <w:rPr>
          <w:rFonts w:ascii="Times New Roman" w:hAnsi="Times New Roman" w:cs="Times New Roman"/>
        </w:rPr>
        <w:tab/>
        <w:t>:</w:t>
      </w:r>
    </w:p>
    <w:p w14:paraId="4E253924" w14:textId="38AAED37" w:rsidR="005F5D13" w:rsidRDefault="005F5D13" w:rsidP="00B110DF">
      <w:pPr>
        <w:pStyle w:val="HTMLPreformatted"/>
        <w:shd w:val="clear" w:color="auto" w:fill="F8F9FA"/>
        <w:spacing w:line="540" w:lineRule="atLeast"/>
        <w:rPr>
          <w:rFonts w:ascii="inherit" w:hAnsi="inherit"/>
          <w:color w:val="202124"/>
          <w:sz w:val="42"/>
          <w:szCs w:val="42"/>
        </w:rPr>
      </w:pPr>
    </w:p>
    <w:p w14:paraId="13D76C33" w14:textId="6E57B8F1" w:rsidR="004236F5" w:rsidRPr="00631D49" w:rsidRDefault="004236F5" w:rsidP="004236F5">
      <w:pPr>
        <w:pStyle w:val="HTMLPreformatted"/>
        <w:numPr>
          <w:ilvl w:val="0"/>
          <w:numId w:val="3"/>
        </w:numPr>
        <w:shd w:val="clear" w:color="auto" w:fill="F8F9FA"/>
        <w:spacing w:line="540" w:lineRule="atLeast"/>
        <w:rPr>
          <w:rFonts w:ascii="Times New Roman" w:hAnsi="Times New Roman" w:cs="Times New Roman"/>
          <w:color w:val="202124"/>
          <w:sz w:val="24"/>
          <w:szCs w:val="24"/>
        </w:rPr>
      </w:pPr>
      <w:r w:rsidRPr="00631D49">
        <w:rPr>
          <w:rFonts w:ascii="Times New Roman" w:hAnsi="Times New Roman" w:cs="Times New Roman"/>
          <w:color w:val="202124"/>
          <w:sz w:val="24"/>
          <w:szCs w:val="24"/>
        </w:rPr>
        <w:t>Tobacco</w:t>
      </w:r>
    </w:p>
    <w:p w14:paraId="442E3EE2" w14:textId="29B856EB" w:rsidR="00546B63" w:rsidRPr="00631D49" w:rsidRDefault="00546B63" w:rsidP="00546B63">
      <w:pPr>
        <w:pStyle w:val="HTMLPreformatted"/>
        <w:shd w:val="clear" w:color="auto" w:fill="F8F9FA"/>
        <w:spacing w:line="540" w:lineRule="atLeast"/>
        <w:rPr>
          <w:rFonts w:ascii="Times New Roman" w:hAnsi="Times New Roman" w:cs="Times New Roman"/>
          <w:color w:val="202124"/>
          <w:sz w:val="24"/>
          <w:szCs w:val="24"/>
        </w:rPr>
      </w:pPr>
      <w:r w:rsidRPr="00631D49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Tobacco is a group of plants from the genus Nicotiana</w:t>
      </w:r>
      <w:r w:rsidR="00BB7F36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. T</w:t>
      </w:r>
      <w:r w:rsidR="00631D49" w:rsidRPr="00631D49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he </w:t>
      </w:r>
      <w:r w:rsidRPr="00631D49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leaves are commonly used as raw materials for </w:t>
      </w:r>
      <w:r w:rsidR="00631D49" w:rsidRPr="00631D49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cigar</w:t>
      </w:r>
      <w:r w:rsidR="00BB7F36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et</w:t>
      </w:r>
      <w:r w:rsidR="00631D49" w:rsidRPr="00631D49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>te</w:t>
      </w:r>
      <w:r w:rsidR="00BB7F36">
        <w:rPr>
          <w:rStyle w:val="y2iqfc"/>
          <w:rFonts w:ascii="Times New Roman" w:hAnsi="Times New Roman" w:cs="Times New Roman"/>
          <w:color w:val="202124"/>
          <w:sz w:val="24"/>
          <w:szCs w:val="24"/>
          <w:lang w:val="en"/>
        </w:rPr>
        <w:t xml:space="preserve">. </w:t>
      </w:r>
    </w:p>
    <w:p w14:paraId="456C8CCD" w14:textId="77777777" w:rsidR="00433692" w:rsidRPr="00433692" w:rsidRDefault="00433692" w:rsidP="00433692">
      <w:pPr>
        <w:spacing w:after="0" w:line="240" w:lineRule="auto"/>
        <w:rPr>
          <w:rFonts w:ascii="Times New Roman" w:hAnsi="Times New Roman" w:cs="Times New Roman"/>
        </w:rPr>
      </w:pPr>
      <w:r w:rsidRPr="00433692">
        <w:rPr>
          <w:rFonts w:ascii="Times New Roman" w:hAnsi="Times New Roman" w:cs="Times New Roman"/>
        </w:rPr>
        <w:t xml:space="preserve">Drying Process </w:t>
      </w:r>
      <w:r w:rsidRPr="00433692">
        <w:rPr>
          <w:rFonts w:ascii="Times New Roman" w:hAnsi="Times New Roman" w:cs="Times New Roman"/>
        </w:rPr>
        <w:tab/>
        <w:t>: oven</w:t>
      </w:r>
    </w:p>
    <w:p w14:paraId="70627EA5" w14:textId="77777777" w:rsidR="00433692" w:rsidRPr="00433692" w:rsidRDefault="00433692" w:rsidP="00433692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433692">
        <w:rPr>
          <w:rFonts w:ascii="Times New Roman" w:hAnsi="Times New Roman" w:cs="Times New Roman"/>
        </w:rPr>
        <w:t>Colour</w:t>
      </w:r>
      <w:proofErr w:type="spellEnd"/>
      <w:r w:rsidRPr="00433692">
        <w:rPr>
          <w:rFonts w:ascii="Times New Roman" w:hAnsi="Times New Roman" w:cs="Times New Roman"/>
        </w:rPr>
        <w:tab/>
      </w:r>
      <w:r w:rsidRPr="00433692">
        <w:rPr>
          <w:rFonts w:ascii="Times New Roman" w:hAnsi="Times New Roman" w:cs="Times New Roman"/>
        </w:rPr>
        <w:tab/>
        <w:t>: dark brown</w:t>
      </w:r>
    </w:p>
    <w:p w14:paraId="0DA1688B" w14:textId="77777777" w:rsidR="00433692" w:rsidRPr="00433692" w:rsidRDefault="00433692" w:rsidP="00433692">
      <w:pPr>
        <w:spacing w:after="0" w:line="240" w:lineRule="auto"/>
        <w:rPr>
          <w:rFonts w:ascii="Times New Roman" w:hAnsi="Times New Roman" w:cs="Times New Roman"/>
        </w:rPr>
      </w:pPr>
      <w:r w:rsidRPr="00433692">
        <w:rPr>
          <w:rFonts w:ascii="Times New Roman" w:hAnsi="Times New Roman" w:cs="Times New Roman"/>
        </w:rPr>
        <w:t>Moisture</w:t>
      </w:r>
      <w:r w:rsidRPr="00433692">
        <w:rPr>
          <w:rFonts w:ascii="Times New Roman" w:hAnsi="Times New Roman" w:cs="Times New Roman"/>
        </w:rPr>
        <w:tab/>
        <w:t>: 12-14 %</w:t>
      </w:r>
    </w:p>
    <w:p w14:paraId="043465DB" w14:textId="77777777" w:rsidR="00433692" w:rsidRPr="00433692" w:rsidRDefault="00433692" w:rsidP="00433692">
      <w:pPr>
        <w:spacing w:after="0" w:line="240" w:lineRule="auto"/>
        <w:rPr>
          <w:rFonts w:ascii="Times New Roman" w:hAnsi="Times New Roman" w:cs="Times New Roman"/>
        </w:rPr>
      </w:pPr>
      <w:r w:rsidRPr="00433692">
        <w:rPr>
          <w:rFonts w:ascii="Times New Roman" w:hAnsi="Times New Roman" w:cs="Times New Roman"/>
        </w:rPr>
        <w:t xml:space="preserve">Package </w:t>
      </w:r>
      <w:r w:rsidRPr="00433692">
        <w:rPr>
          <w:rFonts w:ascii="Times New Roman" w:hAnsi="Times New Roman" w:cs="Times New Roman"/>
        </w:rPr>
        <w:tab/>
        <w:t>: 45 - 55 kg/ball</w:t>
      </w:r>
    </w:p>
    <w:p w14:paraId="69342F5D" w14:textId="77777777" w:rsidR="00433692" w:rsidRDefault="00433692" w:rsidP="00433692">
      <w:pPr>
        <w:spacing w:after="0" w:line="240" w:lineRule="auto"/>
      </w:pPr>
      <w:r w:rsidRPr="00433692">
        <w:rPr>
          <w:rFonts w:ascii="Times New Roman" w:hAnsi="Times New Roman" w:cs="Times New Roman"/>
        </w:rPr>
        <w:t>Weight</w:t>
      </w:r>
      <w:r>
        <w:t xml:space="preserve"> </w:t>
      </w:r>
      <w:r>
        <w:tab/>
      </w:r>
      <w:r>
        <w:tab/>
        <w:t>:</w:t>
      </w:r>
    </w:p>
    <w:p w14:paraId="4B02272D" w14:textId="77777777" w:rsidR="004236F5" w:rsidRPr="00B110DF" w:rsidRDefault="004236F5" w:rsidP="004236F5">
      <w:pPr>
        <w:pStyle w:val="HTMLPreformatted"/>
        <w:shd w:val="clear" w:color="auto" w:fill="F8F9FA"/>
        <w:spacing w:line="540" w:lineRule="atLeast"/>
        <w:ind w:left="720"/>
        <w:rPr>
          <w:rFonts w:ascii="inherit" w:hAnsi="inherit"/>
          <w:color w:val="202124"/>
          <w:sz w:val="42"/>
          <w:szCs w:val="42"/>
        </w:rPr>
      </w:pPr>
    </w:p>
    <w:p w14:paraId="3B09E45B" w14:textId="77777777" w:rsidR="00804A87" w:rsidRPr="006A7A3E" w:rsidRDefault="00804A87" w:rsidP="00804A87">
      <w:pPr>
        <w:pStyle w:val="HTMLPreformatted"/>
        <w:shd w:val="clear" w:color="auto" w:fill="F8F9FA"/>
        <w:spacing w:line="540" w:lineRule="atLeast"/>
        <w:ind w:left="720"/>
        <w:rPr>
          <w:rFonts w:ascii="Times New Roman" w:hAnsi="Times New Roman" w:cs="Times New Roman"/>
          <w:color w:val="202124"/>
          <w:sz w:val="24"/>
          <w:szCs w:val="24"/>
        </w:rPr>
      </w:pPr>
    </w:p>
    <w:p w14:paraId="25D9ED69" w14:textId="77777777" w:rsidR="00AF1D4F" w:rsidRPr="00763BD8" w:rsidRDefault="00AF1D4F" w:rsidP="00AF1D4F">
      <w:pPr>
        <w:pStyle w:val="ListParagraph"/>
        <w:spacing w:after="0" w:line="240" w:lineRule="auto"/>
        <w:rPr>
          <w:b/>
          <w:bCs/>
        </w:rPr>
      </w:pPr>
    </w:p>
    <w:p w14:paraId="3EB2AB27" w14:textId="77777777" w:rsidR="00763BD8" w:rsidRDefault="00763BD8" w:rsidP="00763BD8">
      <w:pPr>
        <w:pStyle w:val="ListParagraph"/>
        <w:spacing w:after="0" w:line="240" w:lineRule="auto"/>
      </w:pPr>
    </w:p>
    <w:p w14:paraId="2FE42EC9" w14:textId="108B8855" w:rsidR="006A172D" w:rsidRPr="00032EDC" w:rsidRDefault="006A172D" w:rsidP="006A172D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7213AE88" w14:textId="77777777" w:rsidR="00271925" w:rsidRPr="008725FA" w:rsidRDefault="00271925" w:rsidP="008725FA">
      <w:pPr>
        <w:pStyle w:val="ListParagraph"/>
      </w:pPr>
    </w:p>
    <w:p w14:paraId="37F42BD3" w14:textId="77777777" w:rsidR="00901C10" w:rsidRDefault="00901C10" w:rsidP="00901C10">
      <w:pPr>
        <w:pStyle w:val="ListParagraph"/>
      </w:pPr>
    </w:p>
    <w:p w14:paraId="23DE84B1" w14:textId="77777777" w:rsidR="0045087C" w:rsidRDefault="0045087C" w:rsidP="0045087C"/>
    <w:p w14:paraId="6393CFDA" w14:textId="77777777" w:rsidR="0045087C" w:rsidRPr="0045087C" w:rsidRDefault="0045087C" w:rsidP="0045087C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5087C" w:rsidRPr="004508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11882"/>
    <w:multiLevelType w:val="hybridMultilevel"/>
    <w:tmpl w:val="A4A01CE0"/>
    <w:lvl w:ilvl="0" w:tplc="C53C32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7790A"/>
    <w:multiLevelType w:val="hybridMultilevel"/>
    <w:tmpl w:val="F30496C0"/>
    <w:lvl w:ilvl="0" w:tplc="E306D78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607D0"/>
    <w:multiLevelType w:val="hybridMultilevel"/>
    <w:tmpl w:val="6416FE52"/>
    <w:lvl w:ilvl="0" w:tplc="91EA45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63465437">
    <w:abstractNumId w:val="2"/>
  </w:num>
  <w:num w:numId="2" w16cid:durableId="608436657">
    <w:abstractNumId w:val="1"/>
  </w:num>
  <w:num w:numId="3" w16cid:durableId="38752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jCzMDEyMDe3MDBV0lEKTi0uzszPAykwrAUAV4XdCSwAAAA="/>
  </w:docVars>
  <w:rsids>
    <w:rsidRoot w:val="0045087C"/>
    <w:rsid w:val="00032EDC"/>
    <w:rsid w:val="0003727C"/>
    <w:rsid w:val="000739C3"/>
    <w:rsid w:val="000F6CDC"/>
    <w:rsid w:val="0018423C"/>
    <w:rsid w:val="002231CB"/>
    <w:rsid w:val="002455C6"/>
    <w:rsid w:val="00271925"/>
    <w:rsid w:val="002C4180"/>
    <w:rsid w:val="002C4697"/>
    <w:rsid w:val="00333E40"/>
    <w:rsid w:val="003512B6"/>
    <w:rsid w:val="003F17CA"/>
    <w:rsid w:val="004236F5"/>
    <w:rsid w:val="00433692"/>
    <w:rsid w:val="0045087C"/>
    <w:rsid w:val="00482857"/>
    <w:rsid w:val="00493411"/>
    <w:rsid w:val="004A104B"/>
    <w:rsid w:val="00541784"/>
    <w:rsid w:val="00546B63"/>
    <w:rsid w:val="00552F57"/>
    <w:rsid w:val="005C078F"/>
    <w:rsid w:val="005F5D13"/>
    <w:rsid w:val="00631D49"/>
    <w:rsid w:val="00633ED1"/>
    <w:rsid w:val="006542DC"/>
    <w:rsid w:val="00657987"/>
    <w:rsid w:val="00677737"/>
    <w:rsid w:val="006A172D"/>
    <w:rsid w:val="006A7A3E"/>
    <w:rsid w:val="006C7FC6"/>
    <w:rsid w:val="0071039D"/>
    <w:rsid w:val="00763BD8"/>
    <w:rsid w:val="007E23A7"/>
    <w:rsid w:val="007F4864"/>
    <w:rsid w:val="00804A87"/>
    <w:rsid w:val="00845D0C"/>
    <w:rsid w:val="00846984"/>
    <w:rsid w:val="008725FA"/>
    <w:rsid w:val="00901C10"/>
    <w:rsid w:val="009463BB"/>
    <w:rsid w:val="00984871"/>
    <w:rsid w:val="009C0FE6"/>
    <w:rsid w:val="009D0D88"/>
    <w:rsid w:val="009D12E7"/>
    <w:rsid w:val="00A01123"/>
    <w:rsid w:val="00A12C7D"/>
    <w:rsid w:val="00A80E48"/>
    <w:rsid w:val="00AD0D5C"/>
    <w:rsid w:val="00AF1D4F"/>
    <w:rsid w:val="00B110DF"/>
    <w:rsid w:val="00B15118"/>
    <w:rsid w:val="00B405A5"/>
    <w:rsid w:val="00BB7F36"/>
    <w:rsid w:val="00BE68D9"/>
    <w:rsid w:val="00C56A3A"/>
    <w:rsid w:val="00C956C8"/>
    <w:rsid w:val="00CA4EBF"/>
    <w:rsid w:val="00D31879"/>
    <w:rsid w:val="00DB072A"/>
    <w:rsid w:val="00DB1D17"/>
    <w:rsid w:val="00E334C0"/>
    <w:rsid w:val="00E40F65"/>
    <w:rsid w:val="00E75A65"/>
    <w:rsid w:val="00E84C2F"/>
    <w:rsid w:val="00F14C0B"/>
    <w:rsid w:val="00F166E3"/>
    <w:rsid w:val="00F8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F94FB"/>
  <w15:chartTrackingRefBased/>
  <w15:docId w15:val="{1332CB83-0498-48BD-83D3-EE62E78E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08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087C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45087C"/>
  </w:style>
  <w:style w:type="paragraph" w:styleId="ListParagraph">
    <w:name w:val="List Paragraph"/>
    <w:basedOn w:val="Normal"/>
    <w:uiPriority w:val="34"/>
    <w:qFormat/>
    <w:rsid w:val="0045087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087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2231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ioenergyconsult.com/charcoal-briquette-middle-east/" TargetMode="External"/><Relationship Id="rId5" Type="http://schemas.openxmlformats.org/officeDocument/2006/relationships/hyperlink" Target="mailto:goexportaez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587</Words>
  <Characters>3352</Characters>
  <Application>Microsoft Office Word</Application>
  <DocSecurity>0</DocSecurity>
  <Lines>27</Lines>
  <Paragraphs>7</Paragraphs>
  <ScaleCrop>false</ScaleCrop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 pratama putri</dc:creator>
  <cp:keywords/>
  <dc:description/>
  <cp:lastModifiedBy>Eka pratama putri</cp:lastModifiedBy>
  <cp:revision>70</cp:revision>
  <dcterms:created xsi:type="dcterms:W3CDTF">2022-05-27T13:11:00Z</dcterms:created>
  <dcterms:modified xsi:type="dcterms:W3CDTF">2022-05-27T16:10:00Z</dcterms:modified>
</cp:coreProperties>
</file>